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5884" w:rsidRPr="00DC5EC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bookmarkStart w:id="0" w:name="_GoBack"/>
      <w:bookmarkEnd w:id="0"/>
      <w:r w:rsidRPr="00DC5EC4">
        <w:rPr>
          <w:rFonts w:ascii="Times New Roman" w:hAnsi="Times New Roman" w:cs="Times New Roman"/>
          <w:color w:val="000000"/>
          <w:sz w:val="20"/>
          <w:szCs w:val="20"/>
          <w:lang w:val="el-GR"/>
        </w:rPr>
        <w:tab/>
      </w:r>
    </w:p>
    <w:tbl>
      <w:tblPr>
        <w:tblW w:w="9524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969"/>
        <w:gridCol w:w="1020"/>
        <w:gridCol w:w="4535"/>
      </w:tblGrid>
      <w:tr w:rsidR="00C05884" w:rsidRPr="00C05884" w:rsidTr="00195A22">
        <w:tc>
          <w:tcPr>
            <w:tcW w:w="3969" w:type="dxa"/>
          </w:tcPr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Helv" w:hAnsi="Helv" w:cs="Helv"/>
                <w:color w:val="000000"/>
                <w:sz w:val="20"/>
                <w:szCs w:val="20"/>
                <w:lang w:val="el-GR"/>
              </w:rPr>
            </w:pPr>
            <w:r>
              <w:rPr>
                <w:rFonts w:ascii="Helv" w:hAnsi="Helv" w:cs="Helv"/>
                <w:noProof/>
                <w:color w:val="000000"/>
                <w:sz w:val="20"/>
                <w:szCs w:val="20"/>
                <w:lang w:val="el-GR" w:eastAsia="el-GR"/>
              </w:rPr>
              <w:drawing>
                <wp:inline distT="0" distB="0" distL="0" distR="0" wp14:anchorId="6F6A9735" wp14:editId="6737B11B">
                  <wp:extent cx="466725" cy="476250"/>
                  <wp:effectExtent l="0" t="0" r="9525" b="0"/>
                  <wp:docPr id="1" name="Εικόνα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C5EC4">
              <w:rPr>
                <w:rFonts w:ascii="Helv" w:hAnsi="Helv" w:cs="Helv"/>
                <w:color w:val="000000"/>
                <w:sz w:val="20"/>
                <w:szCs w:val="20"/>
                <w:lang w:val="el-GR"/>
              </w:rPr>
              <w:t xml:space="preserve"> </w:t>
            </w:r>
          </w:p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ΕΛΛΗΝΙΚΗ ΔΗΜΟΚΡΑΤΙΑ</w:t>
            </w: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br/>
              <w:t>ΝΟΜΟΣ ΗΡΑΚΛΕΙΟΥ</w:t>
            </w:r>
          </w:p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ΔΗΜΟΣ ΧΕΡΣΟΝΗΣΟΥ</w:t>
            </w:r>
          </w:p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Δ/ΝΣΗ ΠΕΡΙΒΑΛΛΟΝΤΟΣ &amp; ΑΓΡΟΤΙΚΗΣ ΠΑΡΑΓΩΓΗΣ</w:t>
            </w:r>
          </w:p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  <w:r w:rsidRPr="00DC5EC4">
              <w:rPr>
                <w:rFonts w:ascii="Tahoma" w:hAnsi="Tahoma" w:cs="Tahoma"/>
                <w:b/>
                <w:bCs/>
                <w:color w:val="000000"/>
                <w:lang w:val="el-GR"/>
              </w:rPr>
              <w:t>_______________</w:t>
            </w:r>
          </w:p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color w:val="000000"/>
                <w:lang w:val="el-GR"/>
              </w:rPr>
            </w:pPr>
          </w:p>
        </w:tc>
        <w:tc>
          <w:tcPr>
            <w:tcW w:w="1020" w:type="dxa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Tahoma" w:hAnsi="Tahoma" w:cs="Tahoma"/>
                <w:b/>
                <w:bCs/>
                <w:lang w:val="el-GR"/>
              </w:rPr>
            </w:pPr>
          </w:p>
        </w:tc>
        <w:tc>
          <w:tcPr>
            <w:tcW w:w="4535" w:type="dxa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ΔΗΜ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>Χερσονήσου</w:t>
            </w:r>
          </w:p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ΤΙΤΛ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 xml:space="preserve">Ασφάλιση οχημάτων , μηχανημάτων, δικύκλων του </w:t>
            </w:r>
            <w:r>
              <w:rPr>
                <w:rFonts w:ascii="Tahoma" w:hAnsi="Tahoma" w:cs="Tahoma"/>
                <w:b/>
                <w:bCs/>
                <w:lang w:val="el-GR"/>
              </w:rPr>
              <w:t>Δήμου Χερσονήσου</w:t>
            </w:r>
          </w:p>
        </w:tc>
      </w:tr>
    </w:tbl>
    <w:p w:rsidR="00C05884" w:rsidRPr="00DC5EC4" w:rsidRDefault="00C05884" w:rsidP="00C0588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00FF"/>
          <w:lang w:val="el-GR"/>
        </w:rPr>
      </w:pPr>
    </w:p>
    <w:p w:rsidR="00C05884" w:rsidRPr="00DC5EC4" w:rsidRDefault="00C05884" w:rsidP="00C058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r w:rsidRPr="00DC5EC4">
        <w:rPr>
          <w:rFonts w:ascii="Times New Roman" w:hAnsi="Times New Roman" w:cs="Times New Roman"/>
          <w:color w:val="000000"/>
          <w:sz w:val="20"/>
          <w:szCs w:val="20"/>
          <w:lang w:val="el-GR"/>
        </w:rPr>
        <w:t xml:space="preserve">                           </w:t>
      </w:r>
    </w:p>
    <w:p w:rsidR="00C05884" w:rsidRPr="00DC5EC4" w:rsidRDefault="00C05884" w:rsidP="00C05884">
      <w:pPr>
        <w:keepNext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ΕΝΤΥΠΟ ΠΡΟΣΦΟΡΑΣ ΑΝΑ ΥΠΗΡΕΣΙΑΣ</w:t>
      </w:r>
      <w:r w:rsidRPr="00DC5EC4"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</w:p>
    <w:p w:rsidR="00C05884" w:rsidRPr="00DC5EC4" w:rsidRDefault="00C05884" w:rsidP="00C05884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bCs/>
          <w:color w:val="000000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C05884" w:rsidRPr="00DC5EC4" w:rsidRDefault="00C05884" w:rsidP="00C05884">
      <w:pPr>
        <w:autoSpaceDE w:val="0"/>
        <w:autoSpaceDN w:val="0"/>
        <w:adjustRightInd w:val="0"/>
        <w:spacing w:after="0" w:line="240" w:lineRule="auto"/>
        <w:ind w:left="-284"/>
        <w:rPr>
          <w:rFonts w:ascii="Tahoma" w:hAnsi="Tahoma" w:cs="Tahoma"/>
          <w:b/>
          <w:bCs/>
          <w:color w:val="000000"/>
          <w:sz w:val="24"/>
          <w:szCs w:val="24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410"/>
        <w:gridCol w:w="283"/>
        <w:gridCol w:w="1276"/>
        <w:gridCol w:w="1299"/>
        <w:gridCol w:w="1536"/>
        <w:gridCol w:w="2410"/>
      </w:tblGrid>
      <w:tr w:rsidR="00C05884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284" w:right="65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Α</w:t>
            </w:r>
            <w:r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  <w:t>/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Α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75" w:right="34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284" w:right="6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284" w:right="48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169" w:right="52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119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ΤΙΜΗ</w:t>
            </w:r>
            <w:r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rFonts w:cs="Helv"/>
                <w:b/>
                <w:bCs/>
                <w:color w:val="000000"/>
                <w:sz w:val="20"/>
                <w:szCs w:val="20"/>
                <w:lang w:val="el-GR"/>
              </w:rPr>
              <w:t xml:space="preserve">(€)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  <w:t>ΑΡΙΘΜΗΤΙΚΩΣ</w:t>
            </w:r>
          </w:p>
        </w:tc>
        <w:tc>
          <w:tcPr>
            <w:tcW w:w="241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85495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142" w:right="343" w:hanging="1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</w:pPr>
            <w:r w:rsidRPr="0085495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ΤΙΜΗ 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  <w:t>(€)</w:t>
            </w:r>
          </w:p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142" w:right="343" w:hanging="1"/>
              <w:jc w:val="center"/>
              <w:rPr>
                <w:rFonts w:ascii="Helv" w:hAnsi="Helv" w:cs="Helv"/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l-GR"/>
              </w:rPr>
              <w:t>ΟΛΟΓΡΑΦ</w:t>
            </w:r>
            <w:r w:rsidRPr="00854954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ΩΣ</w:t>
            </w:r>
          </w:p>
        </w:tc>
      </w:tr>
    </w:tbl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284"/>
        <w:rPr>
          <w:rFonts w:ascii="Helv" w:hAnsi="Helv" w:cs="Helv"/>
          <w:b/>
          <w:bCs/>
          <w:color w:val="000000"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C05884" w:rsidRPr="00683887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α Α΄ ( ΚΑ10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05884" w:rsidRPr="00683887" w:rsidRDefault="00C05884" w:rsidP="00C0588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C05884" w:rsidRPr="00683887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α Β΄ (ΚΑ 20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05884" w:rsidRPr="00683887" w:rsidRDefault="00C05884" w:rsidP="00C0588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C05884" w:rsidRPr="00683887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right="34" w:firstLine="75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α Γ΄( 20.6252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05884" w:rsidRPr="00683887" w:rsidRDefault="00C05884" w:rsidP="00C0588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C05884" w:rsidRPr="00683887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α Δ΄(25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05884" w:rsidRPr="00683887" w:rsidRDefault="00C05884" w:rsidP="00C0588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5"/>
        <w:gridCol w:w="2441"/>
      </w:tblGrid>
      <w:tr w:rsidR="00C05884" w:rsidRPr="00683887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α Ε΄(30.6253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3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1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05884" w:rsidRPr="00683887" w:rsidRDefault="00C05884" w:rsidP="00C05884">
      <w:pPr>
        <w:autoSpaceDE w:val="0"/>
        <w:autoSpaceDN w:val="0"/>
        <w:adjustRightInd w:val="0"/>
        <w:spacing w:after="0" w:line="360" w:lineRule="auto"/>
        <w:ind w:left="-284"/>
        <w:jc w:val="center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</w:p>
    <w:tbl>
      <w:tblPr>
        <w:tblW w:w="9946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732"/>
        <w:gridCol w:w="2552"/>
        <w:gridCol w:w="20"/>
        <w:gridCol w:w="1587"/>
        <w:gridCol w:w="1299"/>
        <w:gridCol w:w="1312"/>
        <w:gridCol w:w="2444"/>
      </w:tblGrid>
      <w:tr w:rsidR="00C05884" w:rsidRPr="00683887" w:rsidTr="00195A22">
        <w:tc>
          <w:tcPr>
            <w:tcW w:w="73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5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255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75" w:right="34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Ομάδα ΣΤ΄(30.6252.0001)</w:t>
            </w:r>
          </w:p>
        </w:tc>
        <w:tc>
          <w:tcPr>
            <w:tcW w:w="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6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48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τεμ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l-GR"/>
              </w:rPr>
              <w:t>2</w:t>
            </w:r>
            <w:r w:rsidRPr="00683887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,00</w:t>
            </w:r>
          </w:p>
        </w:tc>
        <w:tc>
          <w:tcPr>
            <w:tcW w:w="131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52"/>
              <w:jc w:val="right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244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83887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360" w:lineRule="auto"/>
              <w:ind w:left="-284" w:right="142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</w:p>
        </w:tc>
      </w:tr>
    </w:tbl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284"/>
        <w:jc w:val="center"/>
        <w:rPr>
          <w:rFonts w:ascii="Helv" w:hAnsi="Helv" w:cs="Helv"/>
          <w:b/>
          <w:bCs/>
          <w:color w:val="FF0000"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9"/>
        <w:gridCol w:w="20"/>
        <w:gridCol w:w="1354"/>
        <w:gridCol w:w="1399"/>
        <w:gridCol w:w="25"/>
        <w:gridCol w:w="2668"/>
        <w:gridCol w:w="2821"/>
      </w:tblGrid>
      <w:tr w:rsidR="00C05884" w:rsidTr="00195A22">
        <w:tc>
          <w:tcPr>
            <w:tcW w:w="12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2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15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42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621" w:type="pct"/>
            <w:gridSpan w:val="2"/>
          </w:tcPr>
          <w:p w:rsidR="00C05884" w:rsidRPr="00DC5EC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6"/>
              <w:jc w:val="right"/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n-GB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DC5EC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n-GB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ΥΝΟΛΟ</w:t>
            </w:r>
          </w:p>
        </w:tc>
        <w:tc>
          <w:tcPr>
            <w:tcW w:w="1699" w:type="pct"/>
            <w:tcBorders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</w:tr>
      <w:tr w:rsidR="00C05884" w:rsidTr="00195A22">
        <w:tc>
          <w:tcPr>
            <w:tcW w:w="12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2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8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15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842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5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605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1"/>
              <w:jc w:val="right"/>
              <w:rPr>
                <w:rFonts w:ascii="Helv" w:hAnsi="Helv" w:cs="Helv"/>
                <w:color w:val="000000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ΦΠΑ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  <w:t>0</w:t>
            </w:r>
            <w:r>
              <w:rPr>
                <w:rFonts w:ascii="Helv" w:hAnsi="Helv" w:cs="Helv"/>
                <w:color w:val="000000"/>
                <w:sz w:val="18"/>
                <w:szCs w:val="18"/>
                <w:lang w:val="en-GB"/>
              </w:rPr>
              <w:t>%</w:t>
            </w:r>
          </w:p>
        </w:tc>
        <w:tc>
          <w:tcPr>
            <w:tcW w:w="1699" w:type="pct"/>
            <w:tcBorders>
              <w:top w:val="single" w:sz="6" w:space="0" w:color="auto"/>
              <w:bottom w:val="single" w:sz="6" w:space="0" w:color="auto"/>
            </w:tcBorders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jc w:val="right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</w:tr>
    </w:tbl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color w:val="FF0000"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56"/>
        <w:gridCol w:w="1851"/>
        <w:gridCol w:w="5163"/>
        <w:gridCol w:w="944"/>
      </w:tblGrid>
      <w:tr w:rsidR="00C05884" w:rsidRPr="00C05884" w:rsidTr="00195A22">
        <w:trPr>
          <w:trHeight w:val="549"/>
        </w:trPr>
        <w:tc>
          <w:tcPr>
            <w:tcW w:w="214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1113" w:type="pct"/>
          </w:tcPr>
          <w:p w:rsidR="00C05884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6"/>
              <w:jc w:val="center"/>
              <w:rPr>
                <w:rFonts w:ascii="Helv" w:hAnsi="Helv" w:cs="Helv"/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  <w:tc>
          <w:tcPr>
            <w:tcW w:w="31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C05884" w:rsidRPr="00854954" w:rsidRDefault="00C05884" w:rsidP="00195A22">
            <w:pPr>
              <w:keepNext/>
              <w:keepLines/>
              <w:autoSpaceDE w:val="0"/>
              <w:autoSpaceDN w:val="0"/>
              <w:adjustRightInd w:val="0"/>
              <w:spacing w:before="240" w:after="0" w:line="360" w:lineRule="auto"/>
              <w:ind w:left="40" w:right="38"/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ΤΕΛΙΚΟ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ΥΝΟΛΟ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ΟΛΟΓΡΑΦΩΣ 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(</w:t>
            </w: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ΣΕ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 xml:space="preserve"> </w:t>
            </w:r>
            <w:r w:rsidRPr="00854954">
              <w:rPr>
                <w:rFonts w:ascii="Arial" w:hAnsi="Arial" w:cs="Arial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ΕΥΡΩ</w:t>
            </w:r>
            <w:r w:rsidRPr="00854954">
              <w:rPr>
                <w:rFonts w:ascii="Helv" w:hAnsi="Helv" w:cs="Helv"/>
                <w:b/>
                <w:bCs/>
                <w:color w:val="000000"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):</w:t>
            </w:r>
          </w:p>
        </w:tc>
        <w:tc>
          <w:tcPr>
            <w:tcW w:w="568" w:type="pct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05884" w:rsidRPr="00854954" w:rsidRDefault="00C05884" w:rsidP="00195A22">
            <w:pPr>
              <w:keepNext/>
              <w:keepLines/>
              <w:autoSpaceDE w:val="0"/>
              <w:autoSpaceDN w:val="0"/>
              <w:adjustRightInd w:val="0"/>
              <w:spacing w:before="240" w:after="0" w:line="360" w:lineRule="auto"/>
              <w:ind w:left="40" w:right="45"/>
              <w:rPr>
                <w:rFonts w:cs="Helv"/>
                <w:b/>
                <w:bCs/>
                <w:color w:val="FF0000"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color w:val="FF0000"/>
                <w:sz w:val="18"/>
                <w:szCs w:val="18"/>
                <w:lang w:val="el-GR"/>
              </w:rPr>
              <w:t xml:space="preserve">              </w:t>
            </w:r>
          </w:p>
        </w:tc>
      </w:tr>
    </w:tbl>
    <w:p w:rsidR="00C0588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:rsidR="00C05884" w:rsidRDefault="00C05884" w:rsidP="00C05884">
      <w:pPr>
        <w:keepNext/>
        <w:keepLines/>
        <w:autoSpaceDE w:val="0"/>
        <w:autoSpaceDN w:val="0"/>
        <w:adjustRightInd w:val="0"/>
        <w:spacing w:after="0" w:line="240" w:lineRule="auto"/>
        <w:ind w:left="6480"/>
        <w:jc w:val="center"/>
        <w:rPr>
          <w:rFonts w:ascii="Tahoma" w:hAnsi="Tahoma" w:cs="Tahoma"/>
          <w:b/>
          <w:bCs/>
          <w:lang w:val="el-GR"/>
        </w:rPr>
      </w:pPr>
      <w:r>
        <w:rPr>
          <w:rFonts w:ascii="Tahoma" w:hAnsi="Tahoma" w:cs="Tahoma"/>
          <w:b/>
          <w:bCs/>
          <w:lang w:val="el-GR"/>
        </w:rPr>
        <w:t>Ο ΠΡΟΣΦΕΡΩΝ</w:t>
      </w:r>
    </w:p>
    <w:p w:rsidR="00C05884" w:rsidRDefault="00C05884" w:rsidP="00C05884">
      <w:pPr>
        <w:ind w:left="1440" w:firstLine="720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r>
        <w:rPr>
          <w:rFonts w:ascii="Tahoma" w:hAnsi="Tahoma" w:cs="Tahoma"/>
          <w:b/>
          <w:bCs/>
          <w:lang w:val="el-GR"/>
        </w:rPr>
        <w:t xml:space="preserve">                                                                   ΣΦΡΑΓΙΔΑ /ΥΠΟΓΡΑΦΗ</w:t>
      </w:r>
    </w:p>
    <w:p w:rsidR="00C0588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:rsidR="00C0588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:rsidR="00C0588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:rsidR="00C0588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p w:rsidR="00C05884" w:rsidRDefault="00C05884" w:rsidP="00C05884">
      <w:pPr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</w:p>
    <w:tbl>
      <w:tblPr>
        <w:tblW w:w="9524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3969"/>
        <w:gridCol w:w="1020"/>
        <w:gridCol w:w="4535"/>
      </w:tblGrid>
      <w:tr w:rsidR="00C05884" w:rsidRPr="00C05884" w:rsidTr="00195A22">
        <w:tc>
          <w:tcPr>
            <w:tcW w:w="3969" w:type="dxa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Helv" w:hAnsi="Helv" w:cs="Helv"/>
                <w:sz w:val="20"/>
                <w:szCs w:val="20"/>
                <w:lang w:val="el-GR"/>
              </w:rPr>
            </w:pPr>
            <w:r w:rsidRPr="004638D3">
              <w:rPr>
                <w:lang w:val="el-GR"/>
              </w:rPr>
              <w:lastRenderedPageBreak/>
              <w:br w:type="page"/>
            </w:r>
            <w:r w:rsidRPr="004638D3">
              <w:rPr>
                <w:rFonts w:ascii="Helv" w:hAnsi="Helv" w:cs="Helv"/>
                <w:noProof/>
                <w:sz w:val="20"/>
                <w:szCs w:val="20"/>
                <w:lang w:val="el-GR" w:eastAsia="el-GR"/>
              </w:rPr>
              <w:drawing>
                <wp:inline distT="0" distB="0" distL="0" distR="0" wp14:anchorId="753F5F7E" wp14:editId="1B3F5D30">
                  <wp:extent cx="466725" cy="476250"/>
                  <wp:effectExtent l="0" t="0" r="9525" b="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47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638D3">
              <w:rPr>
                <w:rFonts w:ascii="Helv" w:hAnsi="Helv" w:cs="Helv"/>
                <w:sz w:val="20"/>
                <w:szCs w:val="20"/>
                <w:lang w:val="el-GR"/>
              </w:rPr>
              <w:t xml:space="preserve"> </w:t>
            </w:r>
          </w:p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b/>
                <w:bCs/>
                <w:lang w:val="el-GR"/>
              </w:rPr>
              <w:t>ΕΛΛΗΝΙΚΗ ΔΗΜΟΚΡΑΤΙΑ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br/>
              <w:t>ΝΟΜΟΣ ΗΡΑΚΛΕΙΟΥ</w:t>
            </w:r>
          </w:p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b/>
                <w:bCs/>
                <w:lang w:val="el-GR"/>
              </w:rPr>
              <w:t>ΔΗΜΟΣ ΧΕΡΣΟΝΗΣΟΥ</w:t>
            </w:r>
          </w:p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0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b/>
                <w:bCs/>
                <w:lang w:val="el-GR"/>
              </w:rPr>
              <w:t>Δ/ΝΣΗ ΠΕΡΙΒΑΛΛΟΝΤΟΣ &amp; ΑΓΡΟΤΙΚΗΣ ΠΑΡΑΓΩΓΗΣ</w:t>
            </w:r>
          </w:p>
          <w:p w:rsidR="00C05884" w:rsidRPr="004638D3" w:rsidRDefault="00C05884" w:rsidP="00195A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 w:eastAsia="el-GR"/>
              </w:rPr>
            </w:pPr>
            <w:r w:rsidRPr="004638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 w:eastAsia="el-GR"/>
              </w:rPr>
              <w:t>Τμήμα Διαχείρισης &amp; Συντήρησης</w:t>
            </w:r>
          </w:p>
          <w:p w:rsidR="00C05884" w:rsidRPr="004638D3" w:rsidRDefault="00C05884" w:rsidP="00195A22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l-GR" w:eastAsia="el-GR"/>
              </w:rPr>
              <w:t>Οχημάτων</w:t>
            </w:r>
          </w:p>
        </w:tc>
        <w:tc>
          <w:tcPr>
            <w:tcW w:w="1020" w:type="dxa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Tahoma" w:hAnsi="Tahoma" w:cs="Tahoma"/>
                <w:b/>
                <w:bCs/>
                <w:lang w:val="el-GR"/>
              </w:rPr>
            </w:pPr>
          </w:p>
        </w:tc>
        <w:tc>
          <w:tcPr>
            <w:tcW w:w="4535" w:type="dxa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ΔΗΜ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>Χερσονήσου</w:t>
            </w:r>
          </w:p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rPr>
                <w:rFonts w:ascii="Tahoma" w:hAnsi="Tahoma" w:cs="Tahoma"/>
                <w:b/>
                <w:bCs/>
                <w:lang w:val="el-GR"/>
              </w:rPr>
            </w:pPr>
            <w:r w:rsidRPr="004638D3">
              <w:rPr>
                <w:rFonts w:ascii="Tahoma" w:hAnsi="Tahoma" w:cs="Tahoma"/>
                <w:lang w:val="el-GR"/>
              </w:rPr>
              <w:t xml:space="preserve">ΤΙΤΛΟΣ: </w:t>
            </w:r>
            <w:r w:rsidRPr="004638D3">
              <w:rPr>
                <w:rFonts w:ascii="Tahoma" w:hAnsi="Tahoma" w:cs="Tahoma"/>
                <w:b/>
                <w:bCs/>
                <w:lang w:val="el-GR"/>
              </w:rPr>
              <w:t>Ασφάλιση οχημάτων , μηχανημάτων, δικύκλων του Δήμου Χερσονήσου</w:t>
            </w: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l-GR"/>
        </w:rPr>
      </w:pPr>
      <w:r w:rsidRPr="004638D3">
        <w:rPr>
          <w:rFonts w:ascii="Times New Roman" w:hAnsi="Times New Roman" w:cs="Times New Roman"/>
          <w:sz w:val="20"/>
          <w:szCs w:val="20"/>
          <w:lang w:val="el-GR"/>
        </w:rPr>
        <w:t xml:space="preserve">                           </w:t>
      </w:r>
    </w:p>
    <w:p w:rsidR="00C05884" w:rsidRPr="00A30DC1" w:rsidRDefault="00C05884" w:rsidP="00C05884">
      <w:pPr>
        <w:keepNext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color w:val="000000"/>
          <w:sz w:val="24"/>
          <w:szCs w:val="24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ΕΝΤΥΠΟ ΠΡΟΣΦΟΡΑΣ ΑΝΑ ΜΕΤΑΦΟΡΙΚΟ ΜΕΣΟ</w:t>
      </w:r>
      <w:r w:rsidRPr="00DC5EC4">
        <w:rPr>
          <w:rFonts w:ascii="Tahoma" w:hAnsi="Tahoma" w:cs="Tahoma"/>
          <w:b/>
          <w:bCs/>
          <w:color w:val="000000"/>
          <w:sz w:val="28"/>
          <w:szCs w:val="28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:rsidR="00C05884" w:rsidRPr="004638D3" w:rsidRDefault="00C05884" w:rsidP="00C05884">
      <w:pPr>
        <w:keepNext/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sz w:val="24"/>
          <w:szCs w:val="24"/>
          <w:lang w:val="el-GR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t>Ομάδα Α΄: Υπηρεσία Διοίκησης 10.6253.0001</w:t>
      </w:r>
    </w:p>
    <w:tbl>
      <w:tblPr>
        <w:tblW w:w="10588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299"/>
        <w:gridCol w:w="16"/>
        <w:gridCol w:w="1604"/>
        <w:gridCol w:w="16"/>
      </w:tblGrid>
      <w:tr w:rsidR="00C05884" w:rsidRPr="004638D3" w:rsidTr="00195A22">
        <w:trPr>
          <w:gridAfter w:val="1"/>
          <w:wAfter w:w="16" w:type="dxa"/>
        </w:trPr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/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ΤΙΜΗ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3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ΔΑΠΑΝΗ</w:t>
            </w: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ΑΤΥ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63, HONDA,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3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A30DC1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ΑΤΥ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62, SUZUKI ,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3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Ρ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61, HONDA,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. 1 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ΚΡ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51, SUZUK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8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5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89, SUZUK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2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6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Υ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9643, SUZUK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7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183 TERIOS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8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188, FORD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5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9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080, HON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0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187, HYUNDA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165,  HYUNDA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136, IVECO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3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5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137, IVECO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3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6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761,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ΑΝ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4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7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9302, OPEL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8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8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079,  IVECO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3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9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080,  IVECO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3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0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779, FIAT PAN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780,  FIAT PAN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781, FIAT PAN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. 9 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765 , MERCEDES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2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ΛΕΩΦΟΡΕΙ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73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4829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90"/>
        <w:gridCol w:w="2026"/>
        <w:gridCol w:w="1215"/>
        <w:gridCol w:w="733"/>
        <w:gridCol w:w="2480"/>
        <w:gridCol w:w="1078"/>
      </w:tblGrid>
      <w:tr w:rsidR="00C05884" w:rsidRPr="004638D3" w:rsidTr="00195A22">
        <w:tc>
          <w:tcPr>
            <w:tcW w:w="305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263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8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57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457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546" w:type="pct"/>
          </w:tcPr>
          <w:p w:rsidR="00C05884" w:rsidRPr="00A30DC1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1"/>
              <w:jc w:val="right"/>
              <w:rPr>
                <w:rFonts w:ascii="Helv" w:hAnsi="Helv" w:cs="Helv"/>
                <w:b/>
                <w:bCs/>
                <w:sz w:val="24"/>
                <w:szCs w:val="24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A30DC1">
              <w:rPr>
                <w:rFonts w:cs="Helv"/>
                <w:b/>
                <w:sz w:val="20"/>
                <w:szCs w:val="20"/>
                <w:lang w:val="el-GR"/>
              </w:rPr>
              <w:t>ΣΥΝΟΛΟ ΟΜΑΔΑΣ Α</w:t>
            </w:r>
          </w:p>
        </w:tc>
        <w:tc>
          <w:tcPr>
            <w:tcW w:w="672" w:type="pct"/>
            <w:tcBorders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lastRenderedPageBreak/>
        <w:t>Ομάδα Β΄&amp; Γ΄:Υπηρεσία Καθαριότητας &amp; ηλεκτροφωτισμού</w:t>
      </w:r>
    </w:p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29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/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ΤΙΜΗ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01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ΔΑΠΑΝΗ</w:t>
            </w: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Helv" w:hAnsi="Helv" w:cs="Helv"/>
          <w:b/>
          <w:bCs/>
          <w:sz w:val="20"/>
          <w:szCs w:val="20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Ομάδ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Β΄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>:</w:t>
            </w:r>
            <w:r w:rsidRPr="004638D3">
              <w:rPr>
                <w:rFonts w:cs="Helv"/>
                <w:b/>
                <w:sz w:val="18"/>
                <w:szCs w:val="18"/>
                <w:lang w:val="el-GR"/>
              </w:rPr>
              <w:t xml:space="preserve">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Οχήματ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20.6253.000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159, FORD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177, MITSUBISH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8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587,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ΤΟΥΟΤΑ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2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173,  IVECO 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Φ</w:t>
            </w:r>
            <w:r w:rsidRPr="004638D3">
              <w:rPr>
                <w:rFonts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Ι</w:t>
            </w:r>
            <w:r w:rsidRPr="004638D3">
              <w:rPr>
                <w:rFonts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3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4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5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 3160,  IVECO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. 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3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6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179, NISSAN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Φ.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. 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4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tabs>
                <w:tab w:val="left" w:pos="1403"/>
              </w:tabs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7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3194, RENAULT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Φ.Ι.2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10602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5"/>
        <w:gridCol w:w="1314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sz w:val="18"/>
                <w:szCs w:val="18"/>
                <w:lang w:val="el-GR"/>
              </w:rPr>
              <w:t>8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ΚΗΗ 5773, </w:t>
            </w:r>
            <w:r w:rsidRPr="00693F7F">
              <w:rPr>
                <w:rFonts w:ascii="Arial" w:hAnsi="Arial" w:cs="Arial"/>
                <w:sz w:val="18"/>
                <w:szCs w:val="18"/>
                <w:lang w:val="el-GR"/>
              </w:rPr>
              <w:t>DAIMLER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>, Φ.Ι.72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2C55EC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31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2C55EC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2C55EC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cs="Helv"/>
                <w:sz w:val="18"/>
                <w:szCs w:val="18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right="53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sz w:val="18"/>
                <w:szCs w:val="18"/>
                <w:lang w:val="el-GR"/>
              </w:rPr>
              <w:t>9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 w:rsidRPr="00693F7F">
              <w:rPr>
                <w:rFonts w:ascii="Arial" w:hAnsi="Arial" w:cs="Arial"/>
                <w:sz w:val="18"/>
                <w:szCs w:val="18"/>
                <w:lang w:val="el-GR"/>
              </w:rPr>
              <w:t>ΚΗΙ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 9308, </w:t>
            </w:r>
            <w:r w:rsidRPr="00693F7F">
              <w:rPr>
                <w:rFonts w:ascii="Arial" w:hAnsi="Arial" w:cs="Arial"/>
                <w:sz w:val="18"/>
                <w:szCs w:val="18"/>
                <w:lang w:val="el-GR"/>
              </w:rPr>
              <w:t>DAIMLER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>, Φ.Ι.72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2C55EC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31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sz w:val="18"/>
                <w:szCs w:val="18"/>
                <w:lang w:val="el-GR"/>
              </w:rPr>
              <w:t>10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ΚΗΙ 5522, </w:t>
            </w:r>
            <w:r w:rsidRPr="00693F7F">
              <w:rPr>
                <w:rFonts w:ascii="Arial" w:hAnsi="Arial" w:cs="Arial"/>
                <w:sz w:val="18"/>
                <w:szCs w:val="18"/>
                <w:lang w:val="el-GR"/>
              </w:rPr>
              <w:t>DAIMLER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>, Φ.Ι.72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2C55EC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31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sz w:val="18"/>
                <w:szCs w:val="18"/>
                <w:lang w:val="el-GR"/>
              </w:rPr>
              <w:t>1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>ΚΗΙ 9329,</w:t>
            </w:r>
            <w:r>
              <w:t xml:space="preserve"> </w:t>
            </w:r>
            <w:r w:rsidRPr="002C55EC">
              <w:rPr>
                <w:rFonts w:ascii="Arial" w:hAnsi="Arial" w:cs="Arial"/>
                <w:sz w:val="18"/>
                <w:szCs w:val="18"/>
                <w:lang w:val="el-GR"/>
              </w:rPr>
              <w:t>DAIMLER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>, Φ.Ι.72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2C55EC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31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sz w:val="18"/>
                <w:szCs w:val="18"/>
                <w:lang w:val="el-GR"/>
              </w:rPr>
              <w:t>1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ΚΗΟ 7493, </w:t>
            </w:r>
            <w:r w:rsidRPr="002C55EC">
              <w:rPr>
                <w:rFonts w:ascii="Arial" w:hAnsi="Arial" w:cs="Arial"/>
                <w:sz w:val="18"/>
                <w:szCs w:val="18"/>
                <w:lang w:val="el-GR"/>
              </w:rPr>
              <w:t>MERCEDES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>, Φ.Ι.38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2C55EC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31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b/>
                <w:bCs/>
                <w:sz w:val="18"/>
                <w:szCs w:val="18"/>
                <w:lang w:val="el-GR"/>
              </w:rPr>
            </w:pPr>
            <w:r>
              <w:rPr>
                <w:rFonts w:cs="Helv"/>
                <w:b/>
                <w:bCs/>
                <w:sz w:val="18"/>
                <w:szCs w:val="18"/>
                <w:lang w:val="el-GR"/>
              </w:rPr>
              <w:t>1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693F7F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sz w:val="18"/>
                <w:szCs w:val="18"/>
                <w:lang w:val="el-GR"/>
              </w:rPr>
            </w:pPr>
            <w:r>
              <w:rPr>
                <w:rFonts w:ascii="Arial" w:hAnsi="Arial" w:cs="Arial"/>
                <w:sz w:val="18"/>
                <w:szCs w:val="18"/>
                <w:lang w:val="el-GR"/>
              </w:rPr>
              <w:t xml:space="preserve">ΚΗΙ 9309, </w:t>
            </w:r>
            <w:r w:rsidRPr="002C55EC">
              <w:rPr>
                <w:rFonts w:ascii="Arial" w:hAnsi="Arial" w:cs="Arial"/>
                <w:sz w:val="18"/>
                <w:szCs w:val="18"/>
                <w:lang w:val="el-GR"/>
              </w:rPr>
              <w:t>MERCEDES</w:t>
            </w:r>
            <w:r>
              <w:rPr>
                <w:rFonts w:ascii="Arial" w:hAnsi="Arial" w:cs="Arial"/>
                <w:sz w:val="18"/>
                <w:szCs w:val="18"/>
                <w:lang w:val="el-GR"/>
              </w:rPr>
              <w:t>, Φ.Ι.86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ΑΠΟΡ</w:t>
            </w:r>
            <w:r w:rsidRPr="002C55EC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2C55EC">
              <w:rPr>
                <w:rFonts w:ascii="Arial" w:hAnsi="Arial" w:cs="Arial"/>
                <w:sz w:val="18"/>
                <w:szCs w:val="18"/>
                <w:lang w:val="en-GB"/>
              </w:rPr>
              <w:t>ΡΟ</w:t>
            </w:r>
          </w:p>
        </w:tc>
        <w:tc>
          <w:tcPr>
            <w:tcW w:w="1314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center"/>
              <w:rPr>
                <w:rFonts w:cs="Helv"/>
                <w:b/>
                <w:sz w:val="20"/>
                <w:szCs w:val="20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4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3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cs="Helv"/>
                <w:b/>
                <w:sz w:val="20"/>
                <w:szCs w:val="20"/>
                <w:lang w:val="el-GR"/>
              </w:rPr>
              <w:t>ΣΥΝΟΛΟ ΟΜΑΔΑΣ Β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329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Ομάδ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Γ΄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: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Μηχανήματ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20.6252.000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329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68638,  NISSAN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06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ΑΛΑΘΟΦΟ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 99353,  NISSAN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2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ΑΛΑΘΟΦΟ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91755, RLM BOXER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3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ΣΑΡΩΘ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tabs>
                <w:tab w:val="left" w:pos="1247"/>
              </w:tabs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10602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108079, DULEVO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8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ΣΑΡΩΘΡ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cs="Helv"/>
                <w:b/>
                <w:sz w:val="20"/>
                <w:szCs w:val="20"/>
                <w:lang w:val="el-GR"/>
              </w:rPr>
              <w:t>ΣΥΝΟΛΟ ΟΜΑΔΑΣ Γ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t>Ομάδα Δ΄:Υπηρεσία Αρδευσης 25.6253.0001</w:t>
      </w:r>
    </w:p>
    <w:tbl>
      <w:tblPr>
        <w:tblW w:w="10588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299"/>
        <w:gridCol w:w="16"/>
        <w:gridCol w:w="1604"/>
        <w:gridCol w:w="16"/>
      </w:tblGrid>
      <w:tr w:rsidR="00C05884" w:rsidRPr="004638D3" w:rsidTr="00195A22">
        <w:trPr>
          <w:gridAfter w:val="1"/>
          <w:wAfter w:w="16" w:type="dxa"/>
        </w:trPr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/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ΤΙΜΗ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01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ΔΑΠΑΝΗ</w:t>
            </w: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058, MAZ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764, NISSAN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ΚΒ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72, KAWASSAK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10588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ΗΗΑ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06, HON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ΚΥΚΛ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tabs>
                <w:tab w:val="left" w:pos="1367"/>
              </w:tabs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cs="Helv"/>
                <w:sz w:val="18"/>
                <w:szCs w:val="18"/>
                <w:lang w:val="el-GR"/>
              </w:rPr>
              <w:t>5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7494,  MAZ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486"/>
        <w:gridCol w:w="2027"/>
        <w:gridCol w:w="1216"/>
        <w:gridCol w:w="1135"/>
        <w:gridCol w:w="2362"/>
        <w:gridCol w:w="1080"/>
      </w:tblGrid>
      <w:tr w:rsidR="00C05884" w:rsidRPr="004638D3" w:rsidTr="00195A22">
        <w:tc>
          <w:tcPr>
            <w:tcW w:w="293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1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220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8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732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683" w:type="pct"/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422" w:type="pct"/>
          </w:tcPr>
          <w:p w:rsidR="00C05884" w:rsidRPr="00A30DC1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6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l-GR"/>
                <w14:shadow w14:blurRad="0" w14:dist="25400" w14:dir="27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r w:rsidRPr="00A30DC1">
              <w:rPr>
                <w:rFonts w:cs="Helv"/>
                <w:b/>
                <w:sz w:val="20"/>
                <w:szCs w:val="20"/>
                <w:lang w:val="el-GR"/>
              </w:rPr>
              <w:t>ΣΥΝΟΛΟ ΟΜΑΔΑΣ Δ</w:t>
            </w:r>
          </w:p>
        </w:tc>
        <w:tc>
          <w:tcPr>
            <w:tcW w:w="650" w:type="pct"/>
            <w:tcBorders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5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:rsidR="00C05884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</w:p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rPr>
          <w:rFonts w:ascii="Tahoma" w:hAnsi="Tahoma" w:cs="Tahoma"/>
          <w:b/>
          <w:bCs/>
          <w:lang w:val="el-GR"/>
        </w:rPr>
      </w:pPr>
      <w:r w:rsidRPr="004638D3">
        <w:rPr>
          <w:rFonts w:ascii="Tahoma" w:hAnsi="Tahoma" w:cs="Tahoma"/>
          <w:b/>
          <w:bCs/>
          <w:lang w:val="el-GR"/>
        </w:rPr>
        <w:lastRenderedPageBreak/>
        <w:t>Ομάδα Ε΄&amp; Στ΄:Υπηρεσία Τεχνικών έργων</w:t>
      </w:r>
    </w:p>
    <w:tbl>
      <w:tblPr>
        <w:tblW w:w="10588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299"/>
        <w:gridCol w:w="16"/>
        <w:gridCol w:w="1604"/>
        <w:gridCol w:w="16"/>
      </w:tblGrid>
      <w:tr w:rsidR="00C05884" w:rsidRPr="004638D3" w:rsidTr="00195A22">
        <w:trPr>
          <w:gridAfter w:val="1"/>
          <w:wAfter w:w="16" w:type="dxa"/>
        </w:trPr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/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Α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ΕΡΙΓΡΑΦΗ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ΑΔ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ΠΟΣΟΤΗΤ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ΤΙΜΗ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ΜΟΝ</w:t>
            </w:r>
            <w:r w:rsidRPr="004638D3"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  <w:t>.</w:t>
            </w: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01"/>
              <w:jc w:val="right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  <w:r w:rsidRPr="004638D3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ΔΑΠΑΝΗ</w:t>
            </w: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Ομάδ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Ε΄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: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Οχήματ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30.6253.000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315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9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527, VOLVO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73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2102, MAN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 72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7400, DAF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5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074, ISUZU 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8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2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5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9311, MITSUBISH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4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6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9301, MAZDA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7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Η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761, FORD RANGER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ΗΓΟ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4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15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cs="Helv"/>
                <w:sz w:val="18"/>
                <w:szCs w:val="18"/>
                <w:lang w:val="el-GR"/>
              </w:rPr>
              <w:t>8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ΗΥ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9644, SUZUKI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15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17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cs="Helv"/>
                <w:sz w:val="18"/>
                <w:szCs w:val="18"/>
                <w:lang w:val="el-GR"/>
              </w:rPr>
              <w:t>9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l-GR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ΚΗΙ</w:t>
            </w:r>
            <w:r w:rsidRPr="004638D3">
              <w:rPr>
                <w:rFonts w:ascii="Helv" w:hAnsi="Helv" w:cs="Helv"/>
                <w:sz w:val="18"/>
                <w:szCs w:val="18"/>
                <w:lang w:val="el-GR"/>
              </w:rPr>
              <w:t xml:space="preserve"> 2075 , 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HYUNDAY</w:t>
            </w:r>
            <w:r w:rsidRPr="004638D3">
              <w:rPr>
                <w:rFonts w:ascii="Helv" w:hAnsi="Helv" w:cs="Helv"/>
                <w:sz w:val="18"/>
                <w:szCs w:val="18"/>
                <w:lang w:val="el-GR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l-GR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l-GR"/>
              </w:rPr>
              <w:t xml:space="preserve">.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Φ</w:t>
            </w:r>
            <w:r w:rsidRPr="004638D3">
              <w:rPr>
                <w:rFonts w:ascii="Helv" w:hAnsi="Helv" w:cs="Helv"/>
                <w:sz w:val="18"/>
                <w:szCs w:val="18"/>
                <w:lang w:val="el-GR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l-GR"/>
              </w:rPr>
              <w:t>. 16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l-GR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ΠΙΒΑΤΙΚΟ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Cs/>
          <w:sz w:val="18"/>
          <w:szCs w:val="18"/>
          <w:lang w:val="en-GB"/>
        </w:rPr>
      </w:pPr>
    </w:p>
    <w:tbl>
      <w:tblPr>
        <w:tblW w:w="10602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b/>
                <w:sz w:val="20"/>
                <w:szCs w:val="20"/>
                <w:lang w:val="en-GB"/>
              </w:rPr>
            </w:pPr>
            <w:r w:rsidRPr="004638D3">
              <w:rPr>
                <w:rFonts w:cs="Helv"/>
                <w:b/>
                <w:sz w:val="20"/>
                <w:szCs w:val="20"/>
                <w:lang w:val="el-GR"/>
              </w:rPr>
              <w:t>ΣΥΝΟΛΟ ΟΜΑΔΑΣ Ε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Ομάδ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ΣΤ΄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: </w:t>
            </w:r>
            <w:r w:rsidRPr="004638D3">
              <w:rPr>
                <w:rFonts w:ascii="Arial" w:hAnsi="Arial" w:cs="Arial"/>
                <w:b/>
                <w:sz w:val="18"/>
                <w:szCs w:val="18"/>
                <w:lang w:val="en-GB"/>
              </w:rPr>
              <w:t>Μηχανήματα</w:t>
            </w:r>
            <w:r w:rsidRPr="004638D3">
              <w:rPr>
                <w:rFonts w:ascii="Helv" w:hAnsi="Helv" w:cs="Helv"/>
                <w:b/>
                <w:sz w:val="18"/>
                <w:szCs w:val="18"/>
                <w:lang w:val="en-GB"/>
              </w:rPr>
              <w:t xml:space="preserve"> 30.6252.000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9"/>
              <w:jc w:val="right"/>
              <w:rPr>
                <w:rFonts w:ascii="Helv" w:hAnsi="Helv" w:cs="Helv"/>
                <w:bCs/>
                <w:sz w:val="18"/>
                <w:szCs w:val="18"/>
                <w:lang w:val="en-GB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62943 CASE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ΗΣ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62945 KOMATSU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4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ΑΜ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ΤΗΣ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ΓΑΙΩΝ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62946 CASE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9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ΗΣ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4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117583 ,VOLVO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2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 xml:space="preserve">41 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-66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ΚΑΤΑΒΡΕΚΤΗΡΑΣ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5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102939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ΤΕ</w:t>
            </w:r>
            <w:r w:rsidRPr="004638D3">
              <w:rPr>
                <w:rFonts w:ascii="Arial" w:hAnsi="Arial" w:cs="Arial"/>
                <w:sz w:val="18"/>
                <w:szCs w:val="18"/>
              </w:rPr>
              <w:t>R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Ε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78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ΠΕΤΟΝΙΕΡΑ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6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102940 VIBROMAX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8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ΟΔΟΣΤΡΩΤΗΡΑΣ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7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123147 CASE 621D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50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ΗΣ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8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83989 CASE 95XT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8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ΑΚΙ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9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58040079, PRINOTH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7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ΗΧ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ΠΑΡΑΛΙΑΣ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0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58724 FOREDIL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13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ΔΙΑΜ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/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ΤΗΣ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ΓΑΙΩΝ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1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ΜΕ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 xml:space="preserve"> 140144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CASE TR 270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75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ΑΚΙ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cs="Helv"/>
          <w:b/>
          <w:bCs/>
          <w:sz w:val="18"/>
          <w:szCs w:val="18"/>
          <w:lang w:val="el-GR"/>
        </w:rPr>
      </w:pPr>
    </w:p>
    <w:tbl>
      <w:tblPr>
        <w:tblW w:w="0" w:type="auto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2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ΜΕ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cs="Helv"/>
                <w:sz w:val="18"/>
                <w:szCs w:val="18"/>
                <w:lang w:val="en-GB"/>
              </w:rPr>
              <w:t>143148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CASE 590 ST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121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ΑΚΙ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ascii="Helv" w:hAnsi="Helv" w:cs="Helv"/>
          <w:b/>
          <w:bCs/>
          <w:sz w:val="18"/>
          <w:szCs w:val="18"/>
          <w:lang w:val="en-GB"/>
        </w:rPr>
      </w:pPr>
    </w:p>
    <w:tbl>
      <w:tblPr>
        <w:tblW w:w="10602" w:type="dxa"/>
        <w:tblInd w:w="-590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82"/>
        <w:gridCol w:w="3402"/>
        <w:gridCol w:w="283"/>
        <w:gridCol w:w="1587"/>
        <w:gridCol w:w="1299"/>
        <w:gridCol w:w="1329"/>
        <w:gridCol w:w="1620"/>
      </w:tblGrid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cs="Helv"/>
                <w:sz w:val="18"/>
                <w:szCs w:val="18"/>
                <w:lang w:val="el-GR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</w:t>
            </w:r>
            <w:r w:rsidRPr="004638D3">
              <w:rPr>
                <w:rFonts w:cs="Helv"/>
                <w:sz w:val="18"/>
                <w:szCs w:val="18"/>
                <w:lang w:val="el-GR"/>
              </w:rPr>
              <w:t>3</w:t>
            </w: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ΜΕ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 xml:space="preserve"> 16852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</w:rPr>
              <w:t>GEHL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 xml:space="preserve"> </w:t>
            </w:r>
            <w:r w:rsidRPr="004638D3">
              <w:rPr>
                <w:rFonts w:ascii="Arial" w:hAnsi="Arial" w:cs="Arial"/>
                <w:sz w:val="18"/>
                <w:szCs w:val="18"/>
                <w:lang w:val="el-GR"/>
              </w:rPr>
              <w:t>Π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</w:t>
            </w: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Ι</w:t>
            </w: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. 77</w:t>
            </w: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Arial" w:hAnsi="Arial" w:cs="Arial"/>
                <w:sz w:val="18"/>
                <w:szCs w:val="18"/>
                <w:lang w:val="en-GB"/>
              </w:rPr>
              <w:t>ΦΟΡΤΩΤΑΚΙ</w:t>
            </w:r>
          </w:p>
        </w:tc>
        <w:tc>
          <w:tcPr>
            <w:tcW w:w="129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2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  <w:r w:rsidRPr="004638D3">
              <w:rPr>
                <w:rFonts w:ascii="Helv" w:hAnsi="Helv" w:cs="Helv"/>
                <w:sz w:val="18"/>
                <w:szCs w:val="18"/>
                <w:lang w:val="en-GB"/>
              </w:rPr>
              <w:t>1,00</w:t>
            </w:r>
          </w:p>
        </w:tc>
        <w:tc>
          <w:tcPr>
            <w:tcW w:w="1329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ascii="Helv" w:hAnsi="Helv" w:cs="Helv"/>
                <w:b/>
                <w:bCs/>
                <w:sz w:val="18"/>
                <w:szCs w:val="18"/>
                <w:lang w:val="en-GB"/>
              </w:rPr>
            </w:pPr>
          </w:p>
        </w:tc>
      </w:tr>
      <w:tr w:rsidR="00C05884" w:rsidRPr="004638D3" w:rsidTr="00195A22">
        <w:tc>
          <w:tcPr>
            <w:tcW w:w="108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5"/>
              <w:jc w:val="center"/>
              <w:rPr>
                <w:rFonts w:ascii="Helv" w:hAnsi="Helv" w:cs="Helv"/>
                <w:bCs/>
                <w:sz w:val="18"/>
                <w:szCs w:val="18"/>
                <w:lang w:val="en-GB"/>
              </w:rPr>
            </w:pPr>
          </w:p>
        </w:tc>
        <w:tc>
          <w:tcPr>
            <w:tcW w:w="3402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34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6"/>
              <w:rPr>
                <w:rFonts w:ascii="Helv" w:hAnsi="Helv" w:cs="Helv"/>
                <w:b/>
                <w:sz w:val="18"/>
                <w:szCs w:val="18"/>
                <w:lang w:val="en-GB"/>
              </w:rPr>
            </w:pPr>
          </w:p>
        </w:tc>
        <w:tc>
          <w:tcPr>
            <w:tcW w:w="1587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48"/>
              <w:jc w:val="center"/>
              <w:rPr>
                <w:rFonts w:ascii="Helv" w:hAnsi="Helv" w:cs="Helv"/>
                <w:sz w:val="18"/>
                <w:szCs w:val="18"/>
                <w:lang w:val="en-GB"/>
              </w:rPr>
            </w:pPr>
          </w:p>
        </w:tc>
        <w:tc>
          <w:tcPr>
            <w:tcW w:w="2628" w:type="dxa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53"/>
              <w:jc w:val="right"/>
              <w:rPr>
                <w:rFonts w:ascii="Helv" w:hAnsi="Helv" w:cs="Helv"/>
                <w:b/>
                <w:sz w:val="20"/>
                <w:szCs w:val="20"/>
                <w:lang w:val="en-GB"/>
              </w:rPr>
            </w:pPr>
            <w:r w:rsidRPr="004638D3">
              <w:rPr>
                <w:rFonts w:cs="Helv"/>
                <w:b/>
                <w:sz w:val="20"/>
                <w:szCs w:val="20"/>
                <w:lang w:val="el-GR"/>
              </w:rPr>
              <w:t>ΣΥΝΟΛΟ ΟΜΑΔΑΣ ΣΤ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</w:tcBorders>
          </w:tcPr>
          <w:p w:rsidR="00C05884" w:rsidRPr="004638D3" w:rsidRDefault="00C05884" w:rsidP="00195A22">
            <w:pPr>
              <w:keepNext/>
              <w:keepLines/>
              <w:autoSpaceDE w:val="0"/>
              <w:autoSpaceDN w:val="0"/>
              <w:adjustRightInd w:val="0"/>
              <w:spacing w:after="0" w:line="240" w:lineRule="auto"/>
              <w:ind w:left="40" w:right="231"/>
              <w:jc w:val="right"/>
              <w:rPr>
                <w:rFonts w:cs="Helv"/>
                <w:b/>
                <w:sz w:val="20"/>
                <w:szCs w:val="20"/>
                <w:lang w:val="el-GR"/>
              </w:rPr>
            </w:pPr>
          </w:p>
        </w:tc>
      </w:tr>
    </w:tbl>
    <w:p w:rsidR="00C05884" w:rsidRPr="004638D3" w:rsidRDefault="00C05884" w:rsidP="00C05884">
      <w:pPr>
        <w:autoSpaceDE w:val="0"/>
        <w:autoSpaceDN w:val="0"/>
        <w:adjustRightInd w:val="0"/>
        <w:spacing w:after="0" w:line="240" w:lineRule="auto"/>
        <w:ind w:left="-590"/>
        <w:jc w:val="center"/>
        <w:rPr>
          <w:rFonts w:cs="Helv"/>
          <w:b/>
          <w:bCs/>
          <w:sz w:val="18"/>
          <w:szCs w:val="18"/>
          <w:lang w:val="el-GR"/>
        </w:rPr>
      </w:pPr>
    </w:p>
    <w:p w:rsidR="00C05884" w:rsidRPr="004638D3" w:rsidRDefault="00C05884" w:rsidP="00C05884">
      <w:pPr>
        <w:rPr>
          <w:rFonts w:ascii="Times New Roman" w:hAnsi="Times New Roman" w:cs="Times New Roman"/>
          <w:sz w:val="20"/>
          <w:szCs w:val="20"/>
          <w:lang w:val="el-GR"/>
        </w:rPr>
      </w:pP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  <w:r w:rsidRPr="004638D3">
        <w:rPr>
          <w:rFonts w:ascii="Times New Roman" w:hAnsi="Times New Roman" w:cs="Times New Roman"/>
          <w:sz w:val="20"/>
          <w:szCs w:val="20"/>
          <w:lang w:val="el-GR"/>
        </w:rPr>
        <w:tab/>
      </w:r>
    </w:p>
    <w:p w:rsidR="00C05884" w:rsidRDefault="00C05884" w:rsidP="00C05884">
      <w:pPr>
        <w:keepNext/>
        <w:keepLines/>
        <w:autoSpaceDE w:val="0"/>
        <w:autoSpaceDN w:val="0"/>
        <w:adjustRightInd w:val="0"/>
        <w:spacing w:after="0" w:line="240" w:lineRule="auto"/>
        <w:ind w:left="6480"/>
        <w:jc w:val="center"/>
        <w:rPr>
          <w:rFonts w:ascii="Tahoma" w:hAnsi="Tahoma" w:cs="Tahoma"/>
          <w:b/>
          <w:bCs/>
          <w:lang w:val="el-GR"/>
        </w:rPr>
      </w:pPr>
      <w:r>
        <w:rPr>
          <w:rFonts w:ascii="Tahoma" w:hAnsi="Tahoma" w:cs="Tahoma"/>
          <w:b/>
          <w:bCs/>
          <w:lang w:val="el-GR"/>
        </w:rPr>
        <w:t>Ο ΠΡΟΣΦΕΡΩΝ</w:t>
      </w:r>
    </w:p>
    <w:p w:rsidR="00C05884" w:rsidRDefault="00C05884" w:rsidP="00C05884">
      <w:pPr>
        <w:ind w:left="1440" w:firstLine="720"/>
        <w:rPr>
          <w:rFonts w:ascii="Times New Roman" w:hAnsi="Times New Roman" w:cs="Times New Roman"/>
          <w:color w:val="000000"/>
          <w:sz w:val="20"/>
          <w:szCs w:val="20"/>
          <w:lang w:val="el-GR"/>
        </w:rPr>
      </w:pPr>
      <w:r>
        <w:rPr>
          <w:rFonts w:ascii="Tahoma" w:hAnsi="Tahoma" w:cs="Tahoma"/>
          <w:b/>
          <w:bCs/>
          <w:lang w:val="el-GR"/>
        </w:rPr>
        <w:t xml:space="preserve">                                                                   ΣΦΡΑΓΙΔΑ /ΥΠΟΓΡΑΦΗ</w:t>
      </w:r>
    </w:p>
    <w:p w:rsidR="00F16F0D" w:rsidRDefault="00F16F0D"/>
    <w:sectPr w:rsidR="00F16F0D" w:rsidSect="00C05884">
      <w:pgSz w:w="11906" w:h="16838"/>
      <w:pgMar w:top="851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Helv">
    <w:altName w:val="Helvetica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615F"/>
    <w:multiLevelType w:val="multilevel"/>
    <w:tmpl w:val="97BEC1EE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>
    <w:nsid w:val="21114E90"/>
    <w:multiLevelType w:val="multilevel"/>
    <w:tmpl w:val="7318BE3A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>
    <w:nsid w:val="438178AC"/>
    <w:multiLevelType w:val="hybridMultilevel"/>
    <w:tmpl w:val="4E6284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F64898"/>
    <w:multiLevelType w:val="multilevel"/>
    <w:tmpl w:val="7318BE3A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jE2MDEyNTAzMDNS0lEKTi0uzszPAykwrAUAYgDzhCwAAAA="/>
  </w:docVars>
  <w:rsids>
    <w:rsidRoot w:val="00C05884"/>
    <w:rsid w:val="00901BFB"/>
    <w:rsid w:val="00C05884"/>
    <w:rsid w:val="00F16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5884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05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C05884"/>
    <w:rPr>
      <w:rFonts w:ascii="Tahoma" w:hAnsi="Tahoma" w:cs="Tahoma"/>
      <w:sz w:val="16"/>
      <w:szCs w:val="16"/>
      <w:lang w:val="en-US"/>
    </w:rPr>
  </w:style>
  <w:style w:type="table" w:styleId="a4">
    <w:name w:val="Table Grid"/>
    <w:basedOn w:val="a1"/>
    <w:uiPriority w:val="59"/>
    <w:rsid w:val="00C058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C058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5884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05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3"/>
    <w:uiPriority w:val="99"/>
    <w:semiHidden/>
    <w:rsid w:val="00C05884"/>
    <w:rPr>
      <w:rFonts w:ascii="Tahoma" w:hAnsi="Tahoma" w:cs="Tahoma"/>
      <w:sz w:val="16"/>
      <w:szCs w:val="16"/>
      <w:lang w:val="en-US"/>
    </w:rPr>
  </w:style>
  <w:style w:type="table" w:styleId="a4">
    <w:name w:val="Table Grid"/>
    <w:basedOn w:val="a1"/>
    <w:uiPriority w:val="59"/>
    <w:rsid w:val="00C058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"/>
    <w:uiPriority w:val="34"/>
    <w:qFormat/>
    <w:rsid w:val="00C058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6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ia Yfanti</dc:creator>
  <cp:lastModifiedBy>user</cp:lastModifiedBy>
  <cp:revision>2</cp:revision>
  <dcterms:created xsi:type="dcterms:W3CDTF">2020-03-23T08:19:00Z</dcterms:created>
  <dcterms:modified xsi:type="dcterms:W3CDTF">2020-03-23T08:19:00Z</dcterms:modified>
</cp:coreProperties>
</file>